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4C85" w:rsidRPr="00474C85" w:rsidRDefault="00474C85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Test_data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62 : input test 1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63-Line124 : input test 2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474C85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Test_Lable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: Label of input test 1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2: Label of input test 2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Bh</w:t>
      </w:r>
      <w:r w:rsidR="00474C85" w:rsidRPr="00474C85">
        <w:rPr>
          <w:rFonts w:cstheme="minorHAnsi"/>
          <w:i/>
          <w:iCs/>
          <w:lang w:val="en"/>
        </w:rPr>
        <w:t>_sm.dat : Line1-Line20 : b1[1]-b1[20]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Bo</w:t>
      </w:r>
      <w:bookmarkStart w:id="0" w:name="_GoBack"/>
      <w:bookmarkEnd w:id="0"/>
      <w:r w:rsidR="00474C85" w:rsidRPr="00474C85">
        <w:rPr>
          <w:rFonts w:cstheme="minorHAnsi"/>
          <w:i/>
          <w:iCs/>
          <w:lang w:val="en"/>
        </w:rPr>
        <w:t>_sm.dat: Line1-Line10: b2[1]-b2[10]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Wh</w:t>
      </w:r>
      <w:r w:rsidR="00474C85" w:rsidRPr="00474C85">
        <w:rPr>
          <w:rFonts w:cstheme="minorHAnsi"/>
          <w:i/>
          <w:iCs/>
          <w:lang w:val="en"/>
        </w:rPr>
        <w:t>_sm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62 : w1[1][1] – w1[1][62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63-Line124 : w1[2][1] – w1[2][62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179-Line1240 : w1[20][1] – w1[20][62]</w:t>
      </w:r>
    </w:p>
    <w:p w:rsidR="00474C85" w:rsidRPr="00474C85" w:rsidRDefault="00E84C78" w:rsidP="00474C85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Wo</w:t>
      </w:r>
      <w:r w:rsidR="00474C85" w:rsidRPr="00474C85">
        <w:rPr>
          <w:rFonts w:cstheme="minorHAnsi"/>
          <w:i/>
          <w:iCs/>
        </w:rPr>
        <w:t>_sm.dat: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20 : w2[1][1] – w2[1][20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21-Line40 : w2[2][1] – w2[2][20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91-Line200 : w1[10][1] – w1[10][20]</w:t>
      </w:r>
    </w:p>
    <w:p w:rsidR="004C3266" w:rsidRPr="00474C85" w:rsidRDefault="004C3266" w:rsidP="00474C85"/>
    <w:sectPr w:rsidR="004C3266" w:rsidRPr="00474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2E1FDB"/>
    <w:multiLevelType w:val="hybridMultilevel"/>
    <w:tmpl w:val="F2D80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2FB61A7"/>
    <w:multiLevelType w:val="hybridMultilevel"/>
    <w:tmpl w:val="29F870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CC0E6F"/>
    <w:multiLevelType w:val="hybridMultilevel"/>
    <w:tmpl w:val="5F2A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5E1D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CB5BEE"/>
    <w:multiLevelType w:val="hybridMultilevel"/>
    <w:tmpl w:val="290AE2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jGzMLMwNLYwNDBS0lEKTi0uzszPAykwrAUAGv8OvCwAAAA="/>
  </w:docVars>
  <w:rsids>
    <w:rsidRoot w:val="001D3452"/>
    <w:rsid w:val="00062A9D"/>
    <w:rsid w:val="001D3452"/>
    <w:rsid w:val="00474C85"/>
    <w:rsid w:val="004C3266"/>
    <w:rsid w:val="00777DE9"/>
    <w:rsid w:val="00A92412"/>
    <w:rsid w:val="00B92996"/>
    <w:rsid w:val="00D2144E"/>
    <w:rsid w:val="00E84C78"/>
    <w:rsid w:val="00E92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F707C3-F4EA-4887-B317-0A01051D8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34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3452"/>
    <w:rPr>
      <w:b/>
      <w:bCs/>
    </w:rPr>
  </w:style>
  <w:style w:type="paragraph" w:styleId="ListParagraph">
    <w:name w:val="List Paragraph"/>
    <w:basedOn w:val="Normal"/>
    <w:uiPriority w:val="34"/>
    <w:qFormat/>
    <w:rsid w:val="00B92996"/>
    <w:pPr>
      <w:ind w:left="720"/>
      <w:contextualSpacing/>
    </w:pPr>
  </w:style>
  <w:style w:type="table" w:styleId="TableGrid">
    <w:name w:val="Table Grid"/>
    <w:basedOn w:val="TableNormal"/>
    <w:uiPriority w:val="39"/>
    <w:rsid w:val="00B929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6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3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576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</dc:creator>
  <cp:keywords/>
  <dc:description/>
  <cp:lastModifiedBy>ansar</cp:lastModifiedBy>
  <cp:revision>5</cp:revision>
  <dcterms:created xsi:type="dcterms:W3CDTF">2020-12-27T09:42:00Z</dcterms:created>
  <dcterms:modified xsi:type="dcterms:W3CDTF">2020-12-28T12:42:00Z</dcterms:modified>
</cp:coreProperties>
</file>